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0013C39A" w:rsidR="00531FBF" w:rsidRPr="00B7788F" w:rsidRDefault="00047E19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6/25/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4803BF3F" w:rsidR="00531FBF" w:rsidRPr="00B7788F" w:rsidRDefault="00047E19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Yusuf Bajwa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>this</w:t>
      </w:r>
      <w:proofErr w:type="gramEnd"/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 xml:space="preserve">choose to include images or </w:t>
      </w:r>
      <w:proofErr w:type="gramStart"/>
      <w:r w:rsidR="00025C05" w:rsidRPr="00632C6F">
        <w:rPr>
          <w:rFonts w:eastAsia="Times New Roman"/>
          <w:sz w:val="22"/>
          <w:szCs w:val="22"/>
        </w:rPr>
        <w:t>supporting</w:t>
      </w:r>
      <w:proofErr w:type="gramEnd"/>
      <w:r w:rsidR="00025C05" w:rsidRPr="00632C6F">
        <w:rPr>
          <w:rFonts w:eastAsia="Times New Roman"/>
          <w:sz w:val="22"/>
          <w:szCs w:val="22"/>
        </w:rPr>
        <w:t xml:space="preserve">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</w:t>
      </w:r>
      <w:proofErr w:type="gramStart"/>
      <w:r>
        <w:rPr>
          <w:rFonts w:eastAsia="Times New Roman"/>
          <w:sz w:val="22"/>
          <w:szCs w:val="22"/>
        </w:rPr>
        <w:t>the Project</w:t>
      </w:r>
      <w:proofErr w:type="gramEnd"/>
      <w:r>
        <w:rPr>
          <w:rFonts w:eastAsia="Times New Roman"/>
          <w:sz w:val="22"/>
          <w:szCs w:val="22"/>
        </w:rPr>
        <w:t xml:space="preserve">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3451A1CD" w:rsidR="00485402" w:rsidRPr="00B7788F" w:rsidRDefault="00BA370E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Yusuf Bajwa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EC30C5F" w14:textId="7158D8E5" w:rsidR="00E70CD2" w:rsidRPr="00E70CD2" w:rsidRDefault="00E70CD2" w:rsidP="00E70CD2">
      <w:pPr>
        <w:contextualSpacing/>
        <w:rPr>
          <w:rFonts w:eastAsia="Times New Roman"/>
          <w:sz w:val="22"/>
          <w:szCs w:val="22"/>
        </w:rPr>
      </w:pPr>
      <w:r w:rsidRPr="00E70CD2">
        <w:rPr>
          <w:rFonts w:eastAsia="Times New Roman"/>
          <w:sz w:val="22"/>
          <w:szCs w:val="22"/>
        </w:rPr>
        <w:t>For this project, I recommend using AES (Advanced Encryption Standard) as the encryption algorithm. AES is one of the most trusted ciphers today and is widely used to secure data.</w:t>
      </w:r>
    </w:p>
    <w:p w14:paraId="3EDCA167" w14:textId="77777777" w:rsidR="00E70CD2" w:rsidRDefault="00E70CD2" w:rsidP="00E70CD2">
      <w:pPr>
        <w:contextualSpacing/>
        <w:rPr>
          <w:rFonts w:eastAsia="Times New Roman"/>
          <w:sz w:val="22"/>
          <w:szCs w:val="22"/>
        </w:rPr>
      </w:pPr>
    </w:p>
    <w:p w14:paraId="03C0A9DC" w14:textId="77777777" w:rsidR="00E70CD2" w:rsidRDefault="00E70CD2" w:rsidP="00E70CD2">
      <w:pPr>
        <w:contextualSpacing/>
        <w:rPr>
          <w:rFonts w:eastAsia="Times New Roman"/>
          <w:sz w:val="22"/>
          <w:szCs w:val="22"/>
        </w:rPr>
      </w:pPr>
      <w:r w:rsidRPr="00E70CD2">
        <w:rPr>
          <w:rFonts w:eastAsia="Times New Roman"/>
          <w:sz w:val="22"/>
          <w:szCs w:val="22"/>
        </w:rPr>
        <w:t>Overview:</w:t>
      </w:r>
    </w:p>
    <w:p w14:paraId="0BBE7594" w14:textId="240B6593" w:rsidR="00E70CD2" w:rsidRPr="00E70CD2" w:rsidRDefault="00E70CD2" w:rsidP="00E70CD2">
      <w:pPr>
        <w:contextualSpacing/>
        <w:rPr>
          <w:rFonts w:eastAsia="Times New Roman"/>
          <w:sz w:val="22"/>
          <w:szCs w:val="22"/>
        </w:rPr>
      </w:pPr>
      <w:r w:rsidRPr="00E70CD2">
        <w:rPr>
          <w:rFonts w:eastAsia="Times New Roman"/>
          <w:sz w:val="22"/>
          <w:szCs w:val="22"/>
        </w:rPr>
        <w:br/>
        <w:t xml:space="preserve">AES is a symmetric-key algorithm, meaning the same key is used to encrypt and decrypt data. It’s fast, secure, and reliable, </w:t>
      </w:r>
      <w:r>
        <w:rPr>
          <w:rFonts w:eastAsia="Times New Roman"/>
          <w:sz w:val="22"/>
          <w:szCs w:val="22"/>
        </w:rPr>
        <w:t>which makes</w:t>
      </w:r>
      <w:r w:rsidRPr="00E70CD2">
        <w:rPr>
          <w:rFonts w:eastAsia="Times New Roman"/>
          <w:sz w:val="22"/>
          <w:szCs w:val="22"/>
        </w:rPr>
        <w:t xml:space="preserve"> it ideal for protecting sensitive information like communications and stored data.</w:t>
      </w:r>
    </w:p>
    <w:p w14:paraId="3086A16E" w14:textId="77777777" w:rsidR="00E70CD2" w:rsidRDefault="00E70CD2" w:rsidP="00E70CD2">
      <w:pPr>
        <w:contextualSpacing/>
        <w:rPr>
          <w:rFonts w:eastAsia="Times New Roman"/>
          <w:sz w:val="22"/>
          <w:szCs w:val="22"/>
        </w:rPr>
      </w:pPr>
    </w:p>
    <w:p w14:paraId="24B152CF" w14:textId="64446FEC" w:rsidR="00E70CD2" w:rsidRPr="00E70CD2" w:rsidRDefault="00E70CD2" w:rsidP="00E70CD2">
      <w:pPr>
        <w:contextualSpacing/>
        <w:rPr>
          <w:rFonts w:eastAsia="Times New Roman"/>
          <w:sz w:val="22"/>
          <w:szCs w:val="22"/>
        </w:rPr>
      </w:pPr>
      <w:r w:rsidRPr="00E70CD2">
        <w:rPr>
          <w:rFonts w:eastAsia="Times New Roman"/>
          <w:sz w:val="22"/>
          <w:szCs w:val="22"/>
        </w:rPr>
        <w:t>Hash Functions and Bit Levels:</w:t>
      </w:r>
      <w:r w:rsidRPr="00E70CD2">
        <w:rPr>
          <w:rFonts w:eastAsia="Times New Roman"/>
          <w:sz w:val="22"/>
          <w:szCs w:val="22"/>
        </w:rPr>
        <w:br/>
        <w:t>While AES itself is used for encryption, SHA-256 is used here for hashing, providing a 256-bit hash. AES supports key sizes of 128, 192, and 256 bits, with 256-bit keys offering the highest level of security.</w:t>
      </w:r>
    </w:p>
    <w:p w14:paraId="685709F1" w14:textId="77777777" w:rsidR="00E70CD2" w:rsidRDefault="00E70CD2" w:rsidP="00E70CD2">
      <w:pPr>
        <w:contextualSpacing/>
        <w:rPr>
          <w:rFonts w:eastAsia="Times New Roman"/>
          <w:sz w:val="22"/>
          <w:szCs w:val="22"/>
        </w:rPr>
      </w:pPr>
    </w:p>
    <w:p w14:paraId="41C290D6" w14:textId="37EBB3A1" w:rsidR="00E70CD2" w:rsidRPr="00E70CD2" w:rsidRDefault="00E70CD2" w:rsidP="00E70CD2">
      <w:pPr>
        <w:contextualSpacing/>
        <w:rPr>
          <w:rFonts w:eastAsia="Times New Roman"/>
          <w:sz w:val="22"/>
          <w:szCs w:val="22"/>
        </w:rPr>
      </w:pPr>
      <w:r w:rsidRPr="00E70CD2">
        <w:rPr>
          <w:rFonts w:eastAsia="Times New Roman"/>
          <w:sz w:val="22"/>
          <w:szCs w:val="22"/>
        </w:rPr>
        <w:t>Random Numbers and Keys:</w:t>
      </w:r>
      <w:r w:rsidRPr="00E70CD2">
        <w:rPr>
          <w:rFonts w:eastAsia="Times New Roman"/>
          <w:sz w:val="22"/>
          <w:szCs w:val="22"/>
        </w:rPr>
        <w:br/>
        <w:t>AES depends on strong random number generation to create secure keys. Using symmetric keys simplifies key management, though the key must be kept private to maintain security.</w:t>
      </w:r>
    </w:p>
    <w:p w14:paraId="296D2D41" w14:textId="77777777" w:rsidR="00E70CD2" w:rsidRDefault="00E70CD2" w:rsidP="00E70CD2">
      <w:pPr>
        <w:contextualSpacing/>
        <w:rPr>
          <w:rFonts w:eastAsia="Times New Roman"/>
          <w:sz w:val="22"/>
          <w:szCs w:val="22"/>
        </w:rPr>
      </w:pPr>
    </w:p>
    <w:p w14:paraId="603B4013" w14:textId="6E255650" w:rsidR="00E70CD2" w:rsidRPr="00E70CD2" w:rsidRDefault="00E70CD2" w:rsidP="00E70CD2">
      <w:pPr>
        <w:contextualSpacing/>
        <w:rPr>
          <w:rFonts w:eastAsia="Times New Roman"/>
          <w:sz w:val="22"/>
          <w:szCs w:val="22"/>
        </w:rPr>
      </w:pPr>
      <w:r w:rsidRPr="00E70CD2">
        <w:rPr>
          <w:rFonts w:eastAsia="Times New Roman"/>
          <w:sz w:val="22"/>
          <w:szCs w:val="22"/>
        </w:rPr>
        <w:t>History and Current State:</w:t>
      </w:r>
      <w:r w:rsidRPr="00E70CD2">
        <w:rPr>
          <w:rFonts w:eastAsia="Times New Roman"/>
          <w:sz w:val="22"/>
          <w:szCs w:val="22"/>
        </w:rPr>
        <w:br/>
        <w:t>AES was developed as a replacement for older, weaker algorithms like DES. It’s been the standard since 2001 and is still considered secure today, used by governments and major companies worldwide.</w:t>
      </w:r>
    </w:p>
    <w:p w14:paraId="5C160D0A" w14:textId="77777777" w:rsidR="00E70CD2" w:rsidRPr="00E70CD2" w:rsidRDefault="00E70CD2" w:rsidP="00E70CD2">
      <w:pPr>
        <w:contextualSpacing/>
        <w:rPr>
          <w:rFonts w:eastAsia="Times New Roman"/>
          <w:sz w:val="22"/>
          <w:szCs w:val="22"/>
        </w:rPr>
      </w:pPr>
      <w:r w:rsidRPr="00E70CD2">
        <w:rPr>
          <w:rFonts w:eastAsia="Times New Roman"/>
          <w:sz w:val="22"/>
          <w:szCs w:val="22"/>
        </w:rPr>
        <w:t>Overall, AES combined with SHA-256 hashing and SSL/TLS provides layered protection that meets modern security standards.</w:t>
      </w:r>
    </w:p>
    <w:p w14:paraId="5CAB2AA8" w14:textId="48FD5CA3" w:rsidR="00010B8A" w:rsidRDefault="00E70CD2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 </w:t>
      </w:r>
    </w:p>
    <w:p w14:paraId="4EF62787" w14:textId="77777777" w:rsidR="009929B0" w:rsidRDefault="009929B0" w:rsidP="00D47759">
      <w:pPr>
        <w:contextualSpacing/>
        <w:rPr>
          <w:rFonts w:cstheme="minorHAnsi"/>
          <w:sz w:val="22"/>
          <w:szCs w:val="22"/>
        </w:rPr>
      </w:pPr>
    </w:p>
    <w:p w14:paraId="316BB317" w14:textId="77777777" w:rsidR="009929B0" w:rsidRDefault="009929B0" w:rsidP="00D47759">
      <w:pPr>
        <w:contextualSpacing/>
        <w:rPr>
          <w:rFonts w:cstheme="minorHAnsi"/>
          <w:sz w:val="22"/>
          <w:szCs w:val="22"/>
        </w:rPr>
      </w:pPr>
    </w:p>
    <w:p w14:paraId="5248F5E6" w14:textId="77777777" w:rsidR="009929B0" w:rsidRDefault="009929B0" w:rsidP="00D47759">
      <w:pPr>
        <w:contextualSpacing/>
        <w:rPr>
          <w:rFonts w:cstheme="minorHAnsi"/>
          <w:sz w:val="22"/>
          <w:szCs w:val="22"/>
        </w:rPr>
      </w:pPr>
    </w:p>
    <w:p w14:paraId="56AE2522" w14:textId="77777777" w:rsidR="009929B0" w:rsidRDefault="009929B0" w:rsidP="00D47759">
      <w:pPr>
        <w:contextualSpacing/>
        <w:rPr>
          <w:rFonts w:cstheme="minorHAnsi"/>
          <w:sz w:val="22"/>
          <w:szCs w:val="22"/>
        </w:rPr>
      </w:pPr>
    </w:p>
    <w:p w14:paraId="4DB4E7E6" w14:textId="77777777" w:rsidR="009929B0" w:rsidRDefault="009929B0" w:rsidP="00D47759">
      <w:pPr>
        <w:contextualSpacing/>
        <w:rPr>
          <w:rFonts w:cstheme="minorHAnsi"/>
          <w:sz w:val="22"/>
          <w:szCs w:val="22"/>
        </w:rPr>
      </w:pPr>
    </w:p>
    <w:p w14:paraId="08C99180" w14:textId="77777777" w:rsidR="009929B0" w:rsidRDefault="009929B0" w:rsidP="00D47759">
      <w:pPr>
        <w:contextualSpacing/>
        <w:rPr>
          <w:rFonts w:cstheme="minorHAnsi"/>
          <w:sz w:val="22"/>
          <w:szCs w:val="22"/>
        </w:rPr>
      </w:pPr>
    </w:p>
    <w:p w14:paraId="6BCDAA21" w14:textId="77777777" w:rsidR="009929B0" w:rsidRDefault="009929B0" w:rsidP="00D47759">
      <w:pPr>
        <w:contextualSpacing/>
        <w:rPr>
          <w:rFonts w:cstheme="minorHAnsi"/>
          <w:sz w:val="22"/>
          <w:szCs w:val="22"/>
        </w:rPr>
      </w:pPr>
    </w:p>
    <w:p w14:paraId="50ED8D7D" w14:textId="77777777" w:rsidR="009929B0" w:rsidRDefault="009929B0" w:rsidP="00D47759">
      <w:pPr>
        <w:contextualSpacing/>
        <w:rPr>
          <w:rFonts w:cstheme="minorHAnsi"/>
          <w:sz w:val="22"/>
          <w:szCs w:val="22"/>
        </w:rPr>
      </w:pPr>
    </w:p>
    <w:p w14:paraId="66259CF3" w14:textId="77777777" w:rsidR="009929B0" w:rsidRDefault="009929B0" w:rsidP="00D47759">
      <w:pPr>
        <w:contextualSpacing/>
        <w:rPr>
          <w:rFonts w:cstheme="minorHAnsi"/>
          <w:sz w:val="22"/>
          <w:szCs w:val="22"/>
        </w:rPr>
      </w:pPr>
    </w:p>
    <w:p w14:paraId="0E309074" w14:textId="77777777" w:rsidR="009929B0" w:rsidRDefault="009929B0" w:rsidP="00D47759">
      <w:pPr>
        <w:contextualSpacing/>
        <w:rPr>
          <w:rFonts w:cstheme="minorHAnsi"/>
          <w:sz w:val="22"/>
          <w:szCs w:val="22"/>
        </w:rPr>
      </w:pPr>
    </w:p>
    <w:p w14:paraId="2E35AF7B" w14:textId="77777777" w:rsidR="009929B0" w:rsidRDefault="009929B0" w:rsidP="00D47759">
      <w:pPr>
        <w:contextualSpacing/>
        <w:rPr>
          <w:rFonts w:cstheme="minorHAnsi"/>
          <w:sz w:val="22"/>
          <w:szCs w:val="22"/>
        </w:rPr>
      </w:pPr>
    </w:p>
    <w:p w14:paraId="7B5C1868" w14:textId="77777777" w:rsidR="009929B0" w:rsidRDefault="009929B0" w:rsidP="00D47759">
      <w:pPr>
        <w:contextualSpacing/>
        <w:rPr>
          <w:rFonts w:cstheme="minorHAnsi"/>
          <w:sz w:val="22"/>
          <w:szCs w:val="22"/>
        </w:rPr>
      </w:pPr>
    </w:p>
    <w:p w14:paraId="483162CD" w14:textId="77777777" w:rsidR="009929B0" w:rsidRDefault="009929B0" w:rsidP="00D47759">
      <w:pPr>
        <w:contextualSpacing/>
        <w:rPr>
          <w:rFonts w:cstheme="minorHAnsi"/>
          <w:sz w:val="22"/>
          <w:szCs w:val="22"/>
        </w:rPr>
      </w:pPr>
    </w:p>
    <w:p w14:paraId="521B51E1" w14:textId="77777777" w:rsidR="009929B0" w:rsidRDefault="009929B0" w:rsidP="00D47759">
      <w:pPr>
        <w:contextualSpacing/>
        <w:rPr>
          <w:rFonts w:cstheme="minorHAnsi"/>
          <w:sz w:val="22"/>
          <w:szCs w:val="22"/>
        </w:rPr>
      </w:pPr>
    </w:p>
    <w:p w14:paraId="3790BAA0" w14:textId="77777777" w:rsidR="009929B0" w:rsidRDefault="009929B0" w:rsidP="00D47759">
      <w:pPr>
        <w:contextualSpacing/>
        <w:rPr>
          <w:rFonts w:cstheme="minorHAnsi"/>
          <w:sz w:val="22"/>
          <w:szCs w:val="22"/>
        </w:rPr>
      </w:pPr>
    </w:p>
    <w:p w14:paraId="3367DF67" w14:textId="77777777" w:rsidR="009929B0" w:rsidRDefault="009929B0" w:rsidP="00D47759">
      <w:pPr>
        <w:contextualSpacing/>
        <w:rPr>
          <w:rFonts w:cstheme="minorHAnsi"/>
          <w:sz w:val="22"/>
          <w:szCs w:val="22"/>
        </w:rPr>
      </w:pPr>
    </w:p>
    <w:p w14:paraId="349A5AF4" w14:textId="77777777" w:rsidR="009929B0" w:rsidRDefault="009929B0" w:rsidP="00D47759">
      <w:pPr>
        <w:contextualSpacing/>
        <w:rPr>
          <w:rFonts w:cstheme="minorHAnsi"/>
          <w:sz w:val="22"/>
          <w:szCs w:val="22"/>
        </w:rPr>
      </w:pPr>
    </w:p>
    <w:p w14:paraId="23422A8B" w14:textId="77777777" w:rsidR="009929B0" w:rsidRDefault="009929B0" w:rsidP="00D47759">
      <w:pPr>
        <w:contextualSpacing/>
        <w:rPr>
          <w:rFonts w:cstheme="minorHAnsi"/>
          <w:sz w:val="22"/>
          <w:szCs w:val="22"/>
        </w:rPr>
      </w:pPr>
    </w:p>
    <w:p w14:paraId="03CF9AB6" w14:textId="77777777" w:rsidR="009929B0" w:rsidRDefault="009929B0" w:rsidP="00D47759">
      <w:pPr>
        <w:contextualSpacing/>
        <w:rPr>
          <w:rFonts w:cstheme="minorHAnsi"/>
          <w:sz w:val="22"/>
          <w:szCs w:val="22"/>
        </w:rPr>
      </w:pPr>
    </w:p>
    <w:p w14:paraId="0ECEF6B7" w14:textId="77777777" w:rsidR="009929B0" w:rsidRPr="00B7788F" w:rsidRDefault="009929B0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lastRenderedPageBreak/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proofErr w:type="gramStart"/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</w:t>
      </w:r>
      <w:proofErr w:type="gramEnd"/>
      <w:r w:rsidRPr="620D193F">
        <w:rPr>
          <w:rFonts w:eastAsia="Times New Roman"/>
          <w:sz w:val="22"/>
          <w:szCs w:val="22"/>
        </w:rPr>
        <w:t xml:space="preserve">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532BB100" w:rsidR="00DB5652" w:rsidRPr="00B7788F" w:rsidRDefault="00BA370E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4E323B98" wp14:editId="3F554E2E">
                <wp:simplePos x="0" y="0"/>
                <wp:positionH relativeFrom="column">
                  <wp:posOffset>1368713</wp:posOffset>
                </wp:positionH>
                <wp:positionV relativeFrom="paragraph">
                  <wp:posOffset>1795349</wp:posOffset>
                </wp:positionV>
                <wp:extent cx="797760" cy="226080"/>
                <wp:effectExtent l="57150" t="57150" r="2540" b="40640"/>
                <wp:wrapNone/>
                <wp:docPr id="2016637149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797760" cy="226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899086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" o:spid="_x0000_s1026" type="#_x0000_t75" style="position:absolute;margin-left:107.05pt;margin-top:140.65pt;width:64.2pt;height:19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">
                <v:imagedata r:id="rId14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7C7F3A1" wp14:editId="3D2347A9">
            <wp:extent cx="5943600" cy="3125470"/>
            <wp:effectExtent l="0" t="0" r="0" b="0"/>
            <wp:docPr id="74453352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4533526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20DBB8C" w14:textId="40D006C7" w:rsidR="00C56FC2" w:rsidRDefault="0027101B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07A0D6FD" wp14:editId="0175AF96">
            <wp:extent cx="5943600" cy="874395"/>
            <wp:effectExtent l="0" t="0" r="0" b="1905"/>
            <wp:docPr id="212129392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1293929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 xml:space="preserve">Insert a screenshot </w:t>
      </w:r>
      <w:proofErr w:type="gramStart"/>
      <w:r w:rsidRPr="620D193F">
        <w:rPr>
          <w:sz w:val="22"/>
          <w:szCs w:val="22"/>
        </w:rPr>
        <w:t>below of</w:t>
      </w:r>
      <w:proofErr w:type="gramEnd"/>
      <w:r w:rsidRPr="620D193F">
        <w:rPr>
          <w:sz w:val="22"/>
          <w:szCs w:val="22"/>
        </w:rPr>
        <w:t xml:space="preserve">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1D92974" w14:textId="6B8256C0" w:rsidR="000202DE" w:rsidRDefault="0027101B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0246E41D" wp14:editId="11CAE381">
            <wp:extent cx="5943600" cy="874395"/>
            <wp:effectExtent l="0" t="0" r="0" b="1905"/>
            <wp:docPr id="1157056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1293929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Default="00FF48E7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2061079E" w14:textId="77777777" w:rsidR="00417183" w:rsidRDefault="00417183" w:rsidP="00D47759">
      <w:pPr>
        <w:contextualSpacing/>
        <w:rPr>
          <w:rFonts w:eastAsia="Times New Roman"/>
          <w:sz w:val="22"/>
          <w:szCs w:val="22"/>
        </w:rPr>
      </w:pPr>
    </w:p>
    <w:p w14:paraId="124001F8" w14:textId="3B2D7E2A" w:rsidR="00417183" w:rsidRDefault="00417183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Refactored Code Running in Eclipse</w:t>
      </w:r>
    </w:p>
    <w:p w14:paraId="7180C7C2" w14:textId="03775232" w:rsidR="00417183" w:rsidRDefault="00417183" w:rsidP="00D47759">
      <w:pPr>
        <w:contextualSpacing/>
        <w:rPr>
          <w:rFonts w:eastAsia="Times New Roman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1398FD97" wp14:editId="05205B43">
            <wp:extent cx="5943600" cy="5342255"/>
            <wp:effectExtent l="0" t="0" r="0" b="0"/>
            <wp:docPr id="182890124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901246" name="Picture 1" descr="A screenshot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4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BFAA0" w14:textId="77777777" w:rsidR="00417183" w:rsidRPr="00B7788F" w:rsidRDefault="00417183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99B1CE1" w14:textId="5B6A5F12" w:rsidR="003978A0" w:rsidRDefault="00417183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>Dependency Check Report (0 Errors and Vulnerabilities were discovered)</w:t>
      </w:r>
    </w:p>
    <w:p w14:paraId="7F9143A1" w14:textId="3C41CA2F" w:rsidR="00E33862" w:rsidRDefault="00417183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42F63348" wp14:editId="10761049">
            <wp:extent cx="5943600" cy="1843405"/>
            <wp:effectExtent l="0" t="0" r="0" b="4445"/>
            <wp:docPr id="35644463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444632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70F3E" w14:textId="67CAB03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Default="00E4044A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FFA47DC" w14:textId="77777777" w:rsidR="00417183" w:rsidRPr="00B7788F" w:rsidRDefault="00417183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2BA38F6" w14:textId="3F44B10D" w:rsidR="003978A0" w:rsidRDefault="00417183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lastRenderedPageBreak/>
        <w:t>Refactored code running, without any errors.</w:t>
      </w:r>
    </w:p>
    <w:p w14:paraId="7B9F371C" w14:textId="2D27F6B1" w:rsidR="00E33862" w:rsidRPr="00B7788F" w:rsidRDefault="00417183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712FB778" wp14:editId="125B3509">
            <wp:extent cx="5943600" cy="5342255"/>
            <wp:effectExtent l="0" t="0" r="0" b="0"/>
            <wp:docPr id="2877727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77270" name="Picture 1" descr="A screenshot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4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AD95C71" w14:textId="1BCD58F0" w:rsidR="0026023C" w:rsidRPr="0026023C" w:rsidRDefault="0026023C" w:rsidP="0026023C">
      <w:pPr>
        <w:contextualSpacing/>
        <w:rPr>
          <w:rFonts w:eastAsia="Times New Roman"/>
          <w:sz w:val="22"/>
          <w:szCs w:val="22"/>
        </w:rPr>
      </w:pPr>
      <w:r w:rsidRPr="0026023C">
        <w:rPr>
          <w:rFonts w:eastAsia="Times New Roman"/>
          <w:sz w:val="22"/>
          <w:szCs w:val="22"/>
        </w:rPr>
        <w:t xml:space="preserve">I updated the code to add SHA-256 hashing, which helps make sure the data isn’t messed with. The checksum part was refactored to meet security standards and keep things secure. I also set up SSL/TLS with a </w:t>
      </w:r>
      <w:r w:rsidR="002E46E3" w:rsidRPr="0026023C">
        <w:rPr>
          <w:rFonts w:eastAsia="Times New Roman"/>
          <w:sz w:val="22"/>
          <w:szCs w:val="22"/>
        </w:rPr>
        <w:t>certificate,</w:t>
      </w:r>
      <w:r w:rsidRPr="0026023C">
        <w:rPr>
          <w:rFonts w:eastAsia="Times New Roman"/>
          <w:sz w:val="22"/>
          <w:szCs w:val="22"/>
        </w:rPr>
        <w:t xml:space="preserve"> so the site runs over HTTPS for safer communication.</w:t>
      </w:r>
    </w:p>
    <w:p w14:paraId="0FBC47DA" w14:textId="1C10DC36" w:rsidR="0026023C" w:rsidRPr="0026023C" w:rsidRDefault="0026023C" w:rsidP="0026023C">
      <w:pPr>
        <w:contextualSpacing/>
        <w:rPr>
          <w:rFonts w:eastAsia="Times New Roman"/>
          <w:sz w:val="22"/>
          <w:szCs w:val="22"/>
        </w:rPr>
      </w:pPr>
      <w:r w:rsidRPr="0026023C">
        <w:rPr>
          <w:rFonts w:eastAsia="Times New Roman"/>
          <w:sz w:val="22"/>
          <w:szCs w:val="22"/>
        </w:rPr>
        <w:t>This lines up with the vulnerability assessment process</w:t>
      </w:r>
      <w:r w:rsidR="002E46E3">
        <w:rPr>
          <w:rFonts w:eastAsia="Times New Roman"/>
          <w:sz w:val="22"/>
          <w:szCs w:val="22"/>
        </w:rPr>
        <w:t>,</w:t>
      </w:r>
      <w:r w:rsidRPr="0026023C">
        <w:rPr>
          <w:rFonts w:eastAsia="Times New Roman"/>
          <w:sz w:val="22"/>
          <w:szCs w:val="22"/>
        </w:rPr>
        <w:t xml:space="preserve"> mainly:</w:t>
      </w:r>
    </w:p>
    <w:p w14:paraId="451D1FC8" w14:textId="74EAE900" w:rsidR="0026023C" w:rsidRPr="0026023C" w:rsidRDefault="0026023C" w:rsidP="0026023C">
      <w:pPr>
        <w:numPr>
          <w:ilvl w:val="0"/>
          <w:numId w:val="22"/>
        </w:numPr>
        <w:contextualSpacing/>
        <w:rPr>
          <w:rFonts w:eastAsia="Times New Roman"/>
          <w:sz w:val="22"/>
          <w:szCs w:val="22"/>
        </w:rPr>
      </w:pPr>
      <w:r w:rsidRPr="0026023C">
        <w:rPr>
          <w:rFonts w:eastAsia="Times New Roman"/>
          <w:sz w:val="22"/>
          <w:szCs w:val="22"/>
          <w:u w:val="single"/>
        </w:rPr>
        <w:t>Risk Identification</w:t>
      </w:r>
      <w:r w:rsidRPr="0026023C">
        <w:rPr>
          <w:rFonts w:eastAsia="Times New Roman"/>
          <w:sz w:val="22"/>
          <w:szCs w:val="22"/>
        </w:rPr>
        <w:t xml:space="preserve"> — </w:t>
      </w:r>
      <w:r w:rsidR="002E46E3">
        <w:rPr>
          <w:rFonts w:eastAsia="Times New Roman"/>
          <w:sz w:val="22"/>
          <w:szCs w:val="22"/>
        </w:rPr>
        <w:t>A</w:t>
      </w:r>
      <w:r w:rsidRPr="0026023C">
        <w:rPr>
          <w:rFonts w:eastAsia="Times New Roman"/>
          <w:sz w:val="22"/>
          <w:szCs w:val="22"/>
        </w:rPr>
        <w:t>dding hashing makes sure data stays the same.</w:t>
      </w:r>
    </w:p>
    <w:p w14:paraId="09590E3B" w14:textId="27F5BF0E" w:rsidR="0026023C" w:rsidRPr="0026023C" w:rsidRDefault="0026023C" w:rsidP="0026023C">
      <w:pPr>
        <w:numPr>
          <w:ilvl w:val="0"/>
          <w:numId w:val="22"/>
        </w:numPr>
        <w:contextualSpacing/>
        <w:rPr>
          <w:rFonts w:eastAsia="Times New Roman"/>
          <w:sz w:val="22"/>
          <w:szCs w:val="22"/>
        </w:rPr>
      </w:pPr>
      <w:r w:rsidRPr="0026023C">
        <w:rPr>
          <w:rFonts w:eastAsia="Times New Roman"/>
          <w:sz w:val="22"/>
          <w:szCs w:val="22"/>
          <w:u w:val="single"/>
        </w:rPr>
        <w:t>Secure Development</w:t>
      </w:r>
      <w:r w:rsidRPr="0026023C">
        <w:rPr>
          <w:rFonts w:eastAsia="Times New Roman"/>
          <w:sz w:val="22"/>
          <w:szCs w:val="22"/>
        </w:rPr>
        <w:t xml:space="preserve"> — </w:t>
      </w:r>
      <w:r w:rsidR="002E46E3">
        <w:rPr>
          <w:rFonts w:eastAsia="Times New Roman"/>
          <w:sz w:val="22"/>
          <w:szCs w:val="22"/>
        </w:rPr>
        <w:t>R</w:t>
      </w:r>
      <w:r w:rsidRPr="0026023C">
        <w:rPr>
          <w:rFonts w:eastAsia="Times New Roman"/>
          <w:sz w:val="22"/>
          <w:szCs w:val="22"/>
        </w:rPr>
        <w:t>efactoring with SHA-256 adds stronger protection.</w:t>
      </w:r>
    </w:p>
    <w:p w14:paraId="3883A75B" w14:textId="77777777" w:rsidR="0026023C" w:rsidRPr="0026023C" w:rsidRDefault="0026023C" w:rsidP="0026023C">
      <w:pPr>
        <w:numPr>
          <w:ilvl w:val="0"/>
          <w:numId w:val="22"/>
        </w:numPr>
        <w:contextualSpacing/>
        <w:rPr>
          <w:rFonts w:eastAsia="Times New Roman"/>
          <w:sz w:val="22"/>
          <w:szCs w:val="22"/>
        </w:rPr>
      </w:pPr>
      <w:r w:rsidRPr="0026023C">
        <w:rPr>
          <w:rFonts w:eastAsia="Times New Roman"/>
          <w:sz w:val="22"/>
          <w:szCs w:val="22"/>
          <w:u w:val="single"/>
        </w:rPr>
        <w:t>Verification/Testing</w:t>
      </w:r>
      <w:r w:rsidRPr="0026023C">
        <w:rPr>
          <w:rFonts w:eastAsia="Times New Roman"/>
          <w:sz w:val="22"/>
          <w:szCs w:val="22"/>
        </w:rPr>
        <w:t xml:space="preserve"> — I tested everything and ran a dependency check to confirm no known issues.</w:t>
      </w:r>
    </w:p>
    <w:p w14:paraId="2DB81132" w14:textId="2B4ACDC4" w:rsidR="0026023C" w:rsidRPr="0026023C" w:rsidRDefault="002E46E3" w:rsidP="0026023C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Additionally</w:t>
      </w:r>
      <w:r w:rsidR="0026023C" w:rsidRPr="0026023C">
        <w:rPr>
          <w:rFonts w:eastAsia="Times New Roman"/>
          <w:sz w:val="22"/>
          <w:szCs w:val="22"/>
        </w:rPr>
        <w:t>, I layered in HTTPS with the SSL cert and checked for vulnerable libraries to tighten things up further.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79D22C69" w14:textId="6B05A719" w:rsidR="002E46E3" w:rsidRPr="002E46E3" w:rsidRDefault="002E46E3" w:rsidP="002E46E3">
      <w:pPr>
        <w:contextualSpacing/>
        <w:rPr>
          <w:rFonts w:eastAsia="Times New Roman"/>
          <w:sz w:val="22"/>
          <w:szCs w:val="22"/>
        </w:rPr>
      </w:pPr>
      <w:r w:rsidRPr="002E46E3">
        <w:rPr>
          <w:rFonts w:eastAsia="Times New Roman"/>
          <w:sz w:val="22"/>
          <w:szCs w:val="22"/>
        </w:rPr>
        <w:lastRenderedPageBreak/>
        <w:t xml:space="preserve">For this project, I followed standard secure coding practices to keep the app safe. I used SHA-256 hashing to create secure checksums, which helps make sure the data hasn’t been messed with. I also set up SSL/TLS so </w:t>
      </w:r>
      <w:r w:rsidR="009929B0" w:rsidRPr="002E46E3">
        <w:rPr>
          <w:rFonts w:eastAsia="Times New Roman"/>
          <w:sz w:val="22"/>
          <w:szCs w:val="22"/>
        </w:rPr>
        <w:t>communication</w:t>
      </w:r>
      <w:r w:rsidRPr="002E46E3">
        <w:rPr>
          <w:rFonts w:eastAsia="Times New Roman"/>
          <w:sz w:val="22"/>
          <w:szCs w:val="22"/>
        </w:rPr>
        <w:t xml:space="preserve"> between the client and server is encrypted.</w:t>
      </w:r>
    </w:p>
    <w:p w14:paraId="6DFCDB2B" w14:textId="77777777" w:rsidR="002E46E3" w:rsidRDefault="002E46E3" w:rsidP="002E46E3">
      <w:pPr>
        <w:contextualSpacing/>
        <w:rPr>
          <w:rFonts w:eastAsia="Times New Roman"/>
          <w:sz w:val="22"/>
          <w:szCs w:val="22"/>
        </w:rPr>
      </w:pPr>
    </w:p>
    <w:p w14:paraId="0EFEBE58" w14:textId="16C53BFD" w:rsidR="002E46E3" w:rsidRPr="002E46E3" w:rsidRDefault="002E46E3" w:rsidP="002E46E3">
      <w:pPr>
        <w:contextualSpacing/>
        <w:rPr>
          <w:rFonts w:eastAsia="Times New Roman"/>
          <w:sz w:val="22"/>
          <w:szCs w:val="22"/>
        </w:rPr>
      </w:pPr>
      <w:r w:rsidRPr="002E46E3">
        <w:rPr>
          <w:rFonts w:eastAsia="Times New Roman"/>
          <w:sz w:val="22"/>
          <w:szCs w:val="22"/>
        </w:rPr>
        <w:t>On top of that, I ran an OWASP Dependency-Check to scan for known security issues in the project’s dependencies. That helps catch vulnerabilities before they become a real problem</w:t>
      </w:r>
      <w:r w:rsidR="009929B0">
        <w:rPr>
          <w:rFonts w:eastAsia="Times New Roman"/>
          <w:sz w:val="22"/>
          <w:szCs w:val="22"/>
        </w:rPr>
        <w:t>, luckily there were no problems detected.</w:t>
      </w:r>
    </w:p>
    <w:p w14:paraId="3F485248" w14:textId="77777777" w:rsidR="002E46E3" w:rsidRDefault="002E46E3" w:rsidP="002E46E3">
      <w:pPr>
        <w:contextualSpacing/>
        <w:rPr>
          <w:rFonts w:eastAsia="Times New Roman"/>
          <w:sz w:val="22"/>
          <w:szCs w:val="22"/>
        </w:rPr>
      </w:pPr>
    </w:p>
    <w:p w14:paraId="5DD8F5BB" w14:textId="1870ED32" w:rsidR="002E46E3" w:rsidRPr="002E46E3" w:rsidRDefault="002E46E3" w:rsidP="002E46E3">
      <w:pPr>
        <w:contextualSpacing/>
        <w:rPr>
          <w:rFonts w:eastAsia="Times New Roman"/>
          <w:sz w:val="22"/>
          <w:szCs w:val="22"/>
        </w:rPr>
      </w:pPr>
      <w:r w:rsidRPr="002E46E3">
        <w:rPr>
          <w:rFonts w:eastAsia="Times New Roman"/>
          <w:sz w:val="22"/>
          <w:szCs w:val="22"/>
        </w:rPr>
        <w:t>Overall, sticking to these security best practices protects the app, keeps user data safe, and helps the company avoid issues down the line like data breaches or trust problems.</w:t>
      </w:r>
    </w:p>
    <w:p w14:paraId="052C684F" w14:textId="3D4ACE1E" w:rsidR="00974AE3" w:rsidRPr="00B7788F" w:rsidRDefault="00974AE3" w:rsidP="002E46E3">
      <w:pPr>
        <w:contextualSpacing/>
        <w:rPr>
          <w:rFonts w:eastAsia="Times New Roman"/>
          <w:sz w:val="22"/>
          <w:szCs w:val="22"/>
        </w:rPr>
      </w:pPr>
    </w:p>
    <w:sectPr w:rsidR="00974AE3" w:rsidRPr="00B7788F" w:rsidSect="00C41B36">
      <w:headerReference w:type="default" r:id="rId19"/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5F4FAF" w14:textId="77777777" w:rsidR="009733F4" w:rsidRDefault="009733F4" w:rsidP="002F3F84">
      <w:r>
        <w:separator/>
      </w:r>
    </w:p>
  </w:endnote>
  <w:endnote w:type="continuationSeparator" w:id="0">
    <w:p w14:paraId="50001786" w14:textId="77777777" w:rsidR="009733F4" w:rsidRDefault="009733F4" w:rsidP="002F3F84">
      <w:r>
        <w:continuationSeparator/>
      </w:r>
    </w:p>
  </w:endnote>
  <w:endnote w:type="continuationNotice" w:id="1">
    <w:p w14:paraId="624A7291" w14:textId="77777777" w:rsidR="009733F4" w:rsidRDefault="009733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D81EA2" w14:textId="77777777" w:rsidR="009733F4" w:rsidRDefault="009733F4" w:rsidP="002F3F84">
      <w:r>
        <w:separator/>
      </w:r>
    </w:p>
  </w:footnote>
  <w:footnote w:type="continuationSeparator" w:id="0">
    <w:p w14:paraId="5496C64C" w14:textId="77777777" w:rsidR="009733F4" w:rsidRDefault="009733F4" w:rsidP="002F3F84">
      <w:r>
        <w:continuationSeparator/>
      </w:r>
    </w:p>
  </w:footnote>
  <w:footnote w:type="continuationNotice" w:id="1">
    <w:p w14:paraId="00B1EAA5" w14:textId="77777777" w:rsidR="009733F4" w:rsidRDefault="009733F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F51B49"/>
    <w:multiLevelType w:val="multilevel"/>
    <w:tmpl w:val="D1F8D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28011656">
    <w:abstractNumId w:val="17"/>
  </w:num>
  <w:num w:numId="2" w16cid:durableId="1062633307">
    <w:abstractNumId w:val="21"/>
  </w:num>
  <w:num w:numId="3" w16cid:durableId="769203766">
    <w:abstractNumId w:val="6"/>
  </w:num>
  <w:num w:numId="4" w16cid:durableId="1948273748">
    <w:abstractNumId w:val="9"/>
  </w:num>
  <w:num w:numId="5" w16cid:durableId="184248692">
    <w:abstractNumId w:val="4"/>
  </w:num>
  <w:num w:numId="6" w16cid:durableId="2144272605">
    <w:abstractNumId w:val="18"/>
  </w:num>
  <w:num w:numId="7" w16cid:durableId="1928953138">
    <w:abstractNumId w:val="13"/>
    <w:lvlOverride w:ilvl="0">
      <w:lvl w:ilvl="0">
        <w:numFmt w:val="lowerLetter"/>
        <w:lvlText w:val="%1."/>
        <w:lvlJc w:val="left"/>
      </w:lvl>
    </w:lvlOverride>
  </w:num>
  <w:num w:numId="8" w16cid:durableId="1119035316">
    <w:abstractNumId w:val="5"/>
  </w:num>
  <w:num w:numId="9" w16cid:durableId="1399128571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859130048">
    <w:abstractNumId w:val="0"/>
  </w:num>
  <w:num w:numId="11" w16cid:durableId="819034562">
    <w:abstractNumId w:val="3"/>
  </w:num>
  <w:num w:numId="12" w16cid:durableId="591009342">
    <w:abstractNumId w:val="20"/>
  </w:num>
  <w:num w:numId="13" w16cid:durableId="1232235226">
    <w:abstractNumId w:val="16"/>
  </w:num>
  <w:num w:numId="14" w16cid:durableId="460809540">
    <w:abstractNumId w:val="2"/>
  </w:num>
  <w:num w:numId="15" w16cid:durableId="1211383740">
    <w:abstractNumId w:val="12"/>
  </w:num>
  <w:num w:numId="16" w16cid:durableId="1314335036">
    <w:abstractNumId w:val="10"/>
  </w:num>
  <w:num w:numId="17" w16cid:durableId="1644851322">
    <w:abstractNumId w:val="15"/>
  </w:num>
  <w:num w:numId="18" w16cid:durableId="1996183701">
    <w:abstractNumId w:val="19"/>
  </w:num>
  <w:num w:numId="19" w16cid:durableId="70584629">
    <w:abstractNumId w:val="7"/>
  </w:num>
  <w:num w:numId="20" w16cid:durableId="1937244691">
    <w:abstractNumId w:val="14"/>
  </w:num>
  <w:num w:numId="21" w16cid:durableId="1166747670">
    <w:abstractNumId w:val="11"/>
  </w:num>
  <w:num w:numId="22" w16cid:durableId="33476469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47E19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6023C"/>
    <w:rsid w:val="0027101B"/>
    <w:rsid w:val="00271E26"/>
    <w:rsid w:val="002778D5"/>
    <w:rsid w:val="00277B38"/>
    <w:rsid w:val="00281DF1"/>
    <w:rsid w:val="00292377"/>
    <w:rsid w:val="002A1A18"/>
    <w:rsid w:val="002B4D43"/>
    <w:rsid w:val="002E46E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17183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33F4"/>
    <w:rsid w:val="00974AE3"/>
    <w:rsid w:val="009826D6"/>
    <w:rsid w:val="009929B0"/>
    <w:rsid w:val="009C6202"/>
    <w:rsid w:val="009C7B99"/>
    <w:rsid w:val="009D3129"/>
    <w:rsid w:val="009F285B"/>
    <w:rsid w:val="00A2133A"/>
    <w:rsid w:val="00A70BAC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BA370E"/>
    <w:rsid w:val="00BD4FD6"/>
    <w:rsid w:val="00C32F3D"/>
    <w:rsid w:val="00C41B36"/>
    <w:rsid w:val="00C56FC2"/>
    <w:rsid w:val="00C67FA3"/>
    <w:rsid w:val="00CB2F7A"/>
    <w:rsid w:val="00CE44E9"/>
    <w:rsid w:val="00CF445D"/>
    <w:rsid w:val="00CF618A"/>
    <w:rsid w:val="00D0558B"/>
    <w:rsid w:val="00D160E3"/>
    <w:rsid w:val="00D47759"/>
    <w:rsid w:val="00DB5652"/>
    <w:rsid w:val="00DD6742"/>
    <w:rsid w:val="00E02BD0"/>
    <w:rsid w:val="00E33862"/>
    <w:rsid w:val="00E4044A"/>
    <w:rsid w:val="00E5594E"/>
    <w:rsid w:val="00E66FC0"/>
    <w:rsid w:val="00E70CD2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181C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41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7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4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55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3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ustomXml" Target="ink/ink1.xml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6-27T19:57:43.88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038 27 24575,'-50'-11'0,"8"1"0,-307 5 0,190 8 0,113-4 0,10 0 0,1 2 0,-1 1 0,-61 11 0,60-6 0,27-5 0,-1 0 0,0 0 0,1 1 0,-18 8 0,24-9 0,1 0 0,-1 0 0,1 1 0,-1 0 0,1-1 0,0 1 0,0 0 0,0 0 0,1 1 0,-1-1 0,1 1 0,0-1 0,0 1 0,0 0 0,0 0 0,-1 4 0,-6 25 0,1 1 0,2 0 0,2 1 0,1-1 0,1 1 0,2 0 0,7 58 0,-6-88 0,0-1 0,1 1 0,-1-1 0,1 0 0,0 0 0,0 0 0,0 0 0,0 0 0,1 0 0,-1-1 0,1 1 0,0-1 0,0 0 0,1 1 0,-1-1 0,1-1 0,-1 1 0,1 0 0,0-1 0,7 3 0,11 6 0,1-2 0,40 12 0,-26-9 0,-5-3 0,1-1 0,-1-1 0,1-2 0,52 1 0,-28-2 0,16 7 0,-51-6 0,0-2 0,29 2 0,597-6 0,-630 0 0,-1-1 0,34-8 0,30-2 0,1 12 0,-49 1 0,1-2 0,0 0 0,57-12 0,-61 8 0,1 1 0,-1 2 0,1 1 0,39 4 0,-27-2 0,47-3 0,-82 2 0,-1-1 0,0 0 0,0 0 0,0-1 0,0 0 0,0 0 0,0-1 0,0 0 0,-1 0 0,1 0 0,-1-1 0,0 0 0,0 0 0,0-1 0,6-6 0,-8 6 0,0 0 0,-1-1 0,1 1 0,-1-1 0,0 0 0,-1 0 0,0 0 0,0 0 0,0 0 0,-1 0 0,1-1 0,-2 1 0,1 0 0,-1-1 0,0 1 0,0-1 0,-1-8 0,-1 7 0,0 1 0,0-1 0,0 0 0,-1 1 0,0 0 0,-1 0 0,0-1 0,0 2 0,-6-9 0,-48-54 0,34 44 0,0 2 0,-1 1 0,-2 1 0,0 1 0,-1 1 0,-1 2 0,0 1 0,-59-23 0,37 24 0,0 1 0,-1 4 0,-73-7 0,87 14 0,0 2 0,0 2 0,0 2 0,-59 11 0,-108 21 0,167-26-1365,22-4-546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4</TotalTime>
  <Pages>8</Pages>
  <Words>830</Words>
  <Characters>473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5555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Bajwa, Yusuf</cp:lastModifiedBy>
  <cp:revision>55</cp:revision>
  <dcterms:created xsi:type="dcterms:W3CDTF">2022-04-20T12:43:00Z</dcterms:created>
  <dcterms:modified xsi:type="dcterms:W3CDTF">2025-06-28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